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40219" w14:textId="77777777" w:rsidR="00331C2E" w:rsidRDefault="00787A71" w:rsidP="00A86F3D">
      <w:pPr>
        <w:spacing w:before="720"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  <w:r>
        <w:rPr>
          <w:rFonts w:ascii="Times New Roman" w:eastAsia="Times New Roman" w:hAnsi="Times New Roman" w:cs="Times New Roman"/>
          <w:b/>
          <w:noProof/>
          <w:sz w:val="36"/>
          <w:szCs w:val="52"/>
          <w:lang w:val="de-CH" w:eastAsia="de-CH"/>
        </w:rPr>
        <w:drawing>
          <wp:anchor distT="0" distB="0" distL="114300" distR="114300" simplePos="0" relativeHeight="251658240" behindDoc="0" locked="0" layoutInCell="1" allowOverlap="1" wp14:anchorId="6D87C8E6" wp14:editId="0D33011D">
            <wp:simplePos x="0" y="0"/>
            <wp:positionH relativeFrom="margin">
              <wp:align>center</wp:align>
            </wp:positionH>
            <wp:positionV relativeFrom="paragraph">
              <wp:posOffset>-268388</wp:posOffset>
            </wp:positionV>
            <wp:extent cx="3923817" cy="1395095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721" r="-38092" b="-29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817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91576C" w14:textId="77777777" w:rsidR="00331C2E" w:rsidRDefault="00331C2E" w:rsidP="00331C2E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</w:p>
    <w:p w14:paraId="3ED371A6" w14:textId="77777777" w:rsidR="007213B1" w:rsidRPr="002B4DEC" w:rsidRDefault="007213B1" w:rsidP="002B4DE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val="sl-SI" w:eastAsia="sl-SI"/>
        </w:rPr>
      </w:pPr>
    </w:p>
    <w:p w14:paraId="50BBB59C" w14:textId="77777777" w:rsidR="00317B5A" w:rsidRDefault="00317B5A" w:rsidP="00331C2E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</w:pPr>
      <w:r w:rsidRPr="00CC2C8B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>Template</w:t>
      </w:r>
      <w:r w:rsidR="00A554FB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 xml:space="preserve"> for Submitting a</w:t>
      </w:r>
      <w:r w:rsidR="00797950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>n</w:t>
      </w:r>
      <w:r w:rsidR="00A554FB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 xml:space="preserve"> </w:t>
      </w:r>
      <w:r w:rsidR="00797950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>Organised Session</w:t>
      </w:r>
      <w:r w:rsidR="00CC2C8B" w:rsidRPr="00CC2C8B">
        <w:rPr>
          <w:rFonts w:ascii="Times New Roman" w:eastAsia="Times New Roman" w:hAnsi="Times New Roman" w:cs="Times New Roman"/>
          <w:b/>
          <w:sz w:val="36"/>
          <w:szCs w:val="52"/>
          <w:lang w:val="sl-SI" w:eastAsia="sl-SI"/>
        </w:rPr>
        <w:t xml:space="preserve"> Proposal</w:t>
      </w:r>
    </w:p>
    <w:p w14:paraId="4C330660" w14:textId="77777777" w:rsidR="00A86F3D" w:rsidRDefault="00A86F3D" w:rsidP="002B4DEC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</w:rPr>
      </w:pPr>
    </w:p>
    <w:p w14:paraId="792AB7DF" w14:textId="1E8A2D42" w:rsidR="00787A71" w:rsidRPr="00507A21" w:rsidRDefault="00787A71" w:rsidP="002B4DEC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  <w:lang w:val="en-US"/>
        </w:rPr>
      </w:pPr>
      <w:r>
        <w:rPr>
          <w:rFonts w:ascii="Times New Roman" w:eastAsia="Times New Roman" w:hAnsi="Times New Roman" w:cs="Times New Roman"/>
          <w:b/>
          <w:sz w:val="21"/>
          <w:szCs w:val="52"/>
        </w:rPr>
        <w:t>Duration of an organized Session</w:t>
      </w:r>
      <w:r w:rsidR="00507A21">
        <w:rPr>
          <w:rFonts w:ascii="Times New Roman" w:eastAsia="Times New Roman" w:hAnsi="Times New Roman" w:cs="Times New Roman"/>
          <w:b/>
          <w:sz w:val="21"/>
          <w:szCs w:val="52"/>
        </w:rPr>
        <w:t xml:space="preserve"> is</w:t>
      </w:r>
      <w:r>
        <w:rPr>
          <w:rFonts w:ascii="Times New Roman" w:eastAsia="Times New Roman" w:hAnsi="Times New Roman" w:cs="Times New Roman"/>
          <w:b/>
          <w:sz w:val="21"/>
          <w:szCs w:val="52"/>
        </w:rPr>
        <w:t xml:space="preserve"> 90 min</w:t>
      </w:r>
      <w:r w:rsidR="00507A21">
        <w:rPr>
          <w:rFonts w:ascii="Times New Roman" w:eastAsia="Times New Roman" w:hAnsi="Times New Roman" w:cs="Times New Roman"/>
          <w:b/>
          <w:sz w:val="21"/>
          <w:szCs w:val="52"/>
        </w:rPr>
        <w:t xml:space="preserve">. </w:t>
      </w:r>
      <w:proofErr w:type="spellStart"/>
      <w:r w:rsidRPr="00507A21">
        <w:rPr>
          <w:rFonts w:ascii="Times New Roman" w:eastAsia="Times New Roman" w:hAnsi="Times New Roman" w:cs="Times New Roman"/>
          <w:b/>
          <w:sz w:val="21"/>
          <w:szCs w:val="52"/>
          <w:lang w:val="fr-FR"/>
        </w:rPr>
        <w:t>We</w:t>
      </w:r>
      <w:proofErr w:type="spellEnd"/>
      <w:r w:rsidRPr="00507A21">
        <w:rPr>
          <w:rFonts w:ascii="Times New Roman" w:eastAsia="Times New Roman" w:hAnsi="Times New Roman" w:cs="Times New Roman"/>
          <w:b/>
          <w:sz w:val="21"/>
          <w:szCs w:val="52"/>
          <w:lang w:val="fr-FR"/>
        </w:rPr>
        <w:t xml:space="preserve"> </w:t>
      </w:r>
      <w:proofErr w:type="spellStart"/>
      <w:r w:rsidRPr="00507A21">
        <w:rPr>
          <w:rFonts w:ascii="Times New Roman" w:eastAsia="Times New Roman" w:hAnsi="Times New Roman" w:cs="Times New Roman"/>
          <w:b/>
          <w:sz w:val="21"/>
          <w:szCs w:val="52"/>
          <w:lang w:val="fr-FR"/>
        </w:rPr>
        <w:t>envision</w:t>
      </w:r>
      <w:proofErr w:type="spellEnd"/>
      <w:r w:rsidRPr="00507A21">
        <w:rPr>
          <w:rFonts w:ascii="Times New Roman" w:eastAsia="Times New Roman" w:hAnsi="Times New Roman" w:cs="Times New Roman"/>
          <w:b/>
          <w:sz w:val="21"/>
          <w:szCs w:val="52"/>
          <w:lang w:val="fr-FR"/>
        </w:rPr>
        <w:t xml:space="preserve"> </w:t>
      </w:r>
      <w:proofErr w:type="spellStart"/>
      <w:proofErr w:type="gramStart"/>
      <w:r w:rsidRPr="00507A21">
        <w:rPr>
          <w:rFonts w:ascii="Times New Roman" w:eastAsia="Times New Roman" w:hAnsi="Times New Roman" w:cs="Times New Roman"/>
          <w:b/>
          <w:sz w:val="21"/>
          <w:szCs w:val="52"/>
          <w:lang w:val="fr-FR"/>
        </w:rPr>
        <w:t>ca</w:t>
      </w:r>
      <w:proofErr w:type="spellEnd"/>
      <w:proofErr w:type="gramEnd"/>
      <w:r w:rsidRPr="00507A21">
        <w:rPr>
          <w:rFonts w:ascii="Times New Roman" w:eastAsia="Times New Roman" w:hAnsi="Times New Roman" w:cs="Times New Roman"/>
          <w:b/>
          <w:sz w:val="21"/>
          <w:szCs w:val="52"/>
          <w:lang w:val="fr-FR"/>
        </w:rPr>
        <w:t>. 3-4 contributions per session</w:t>
      </w:r>
      <w:r w:rsidR="00507A21" w:rsidRPr="00507A21">
        <w:rPr>
          <w:rFonts w:ascii="Times New Roman" w:eastAsia="Times New Roman" w:hAnsi="Times New Roman" w:cs="Times New Roman"/>
          <w:b/>
          <w:sz w:val="21"/>
          <w:szCs w:val="52"/>
          <w:lang w:val="fr-FR"/>
        </w:rPr>
        <w:t xml:space="preserve">. </w:t>
      </w:r>
      <w:r w:rsidR="00507A21" w:rsidRPr="00507A21">
        <w:rPr>
          <w:rFonts w:ascii="Times New Roman" w:eastAsia="Times New Roman" w:hAnsi="Times New Roman" w:cs="Times New Roman"/>
          <w:b/>
          <w:sz w:val="21"/>
          <w:szCs w:val="52"/>
          <w:lang w:val="en-US"/>
        </w:rPr>
        <w:t>The organizer takes the lead for structure and moderation o</w:t>
      </w:r>
      <w:r w:rsidR="00507A21">
        <w:rPr>
          <w:rFonts w:ascii="Times New Roman" w:eastAsia="Times New Roman" w:hAnsi="Times New Roman" w:cs="Times New Roman"/>
          <w:b/>
          <w:sz w:val="21"/>
          <w:szCs w:val="52"/>
          <w:lang w:val="en-US"/>
        </w:rPr>
        <w:t xml:space="preserve">f the session. </w:t>
      </w:r>
    </w:p>
    <w:p w14:paraId="141F563B" w14:textId="77777777" w:rsidR="00CE0162" w:rsidRPr="00A86F3D" w:rsidRDefault="00CE0162" w:rsidP="002B4DEC">
      <w:pPr>
        <w:spacing w:before="200" w:after="120" w:line="240" w:lineRule="auto"/>
        <w:jc w:val="both"/>
        <w:rPr>
          <w:rFonts w:ascii="Times New Roman" w:eastAsia="Times New Roman" w:hAnsi="Times New Roman" w:cs="Times New Roman"/>
          <w:b/>
          <w:sz w:val="21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</w:tblGrid>
      <w:tr w:rsidR="00787A71" w14:paraId="3D412832" w14:textId="77777777" w:rsidTr="00787A71">
        <w:tc>
          <w:tcPr>
            <w:tcW w:w="9209" w:type="dxa"/>
          </w:tcPr>
          <w:p w14:paraId="113BC6AA" w14:textId="77777777" w:rsidR="00787A71" w:rsidRPr="00450196" w:rsidRDefault="00787A71" w:rsidP="0045019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</w:rPr>
              <w:t>Title of the Organised Session</w:t>
            </w:r>
          </w:p>
        </w:tc>
      </w:tr>
      <w:tr w:rsidR="00787A71" w:rsidRPr="009B1804" w14:paraId="62BFD6D9" w14:textId="77777777" w:rsidTr="00787A71">
        <w:tc>
          <w:tcPr>
            <w:tcW w:w="9209" w:type="dxa"/>
          </w:tcPr>
          <w:p w14:paraId="07AFE819" w14:textId="77777777" w:rsidR="00787A71" w:rsidRDefault="00787A71" w:rsidP="0045019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</w:rPr>
              <w:t>Abstract of the Proposed Organised Session</w:t>
            </w:r>
          </w:p>
          <w:p w14:paraId="0267CA12" w14:textId="77777777" w:rsidR="00787A71" w:rsidRPr="00450196" w:rsidRDefault="00787A71" w:rsidP="00787A71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tended a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stract of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more than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 pages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escribing th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ational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riginality, 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ntribution to th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vancement of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nowledg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relevance to conference participants of the session, stakeholders addressed)</w:t>
            </w:r>
          </w:p>
        </w:tc>
      </w:tr>
      <w:tr w:rsidR="00787A71" w:rsidRPr="00164D29" w14:paraId="33F3C446" w14:textId="77777777" w:rsidTr="00787A71">
        <w:tc>
          <w:tcPr>
            <w:tcW w:w="9209" w:type="dxa"/>
          </w:tcPr>
          <w:p w14:paraId="74A23985" w14:textId="77777777" w:rsidR="00787A71" w:rsidRDefault="00787A71" w:rsidP="0045019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 w:rsidRPr="00450196">
              <w:rPr>
                <w:rFonts w:ascii="Times New Roman" w:eastAsia="Times New Roman" w:hAnsi="Times New Roman" w:cs="Times New Roman"/>
                <w:b/>
                <w:szCs w:val="20"/>
              </w:rPr>
              <w:t>Organiser</w:t>
            </w:r>
            <w:r>
              <w:rPr>
                <w:rFonts w:ascii="Times New Roman" w:eastAsia="Times New Roman" w:hAnsi="Times New Roman" w:cs="Times New Roman"/>
                <w:b/>
                <w:szCs w:val="20"/>
              </w:rPr>
              <w:t xml:space="preserve"> </w:t>
            </w:r>
          </w:p>
          <w:p w14:paraId="0E85895F" w14:textId="77777777" w:rsidR="00787A71" w:rsidRPr="00450196" w:rsidRDefault="00787A71" w:rsidP="000B0B5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name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ffili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contact details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87A71" w:rsidRPr="00B679EE" w14:paraId="68AC55E7" w14:textId="77777777" w:rsidTr="00787A71">
        <w:tc>
          <w:tcPr>
            <w:tcW w:w="9209" w:type="dxa"/>
          </w:tcPr>
          <w:p w14:paraId="29BD8534" w14:textId="77777777" w:rsidR="00787A71" w:rsidRPr="00450196" w:rsidRDefault="00787A71" w:rsidP="0045019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</w:rPr>
              <w:t>Author(s) and Abstract of Contribution 1</w:t>
            </w:r>
          </w:p>
          <w:p w14:paraId="66ABD236" w14:textId="77777777" w:rsidR="00787A71" w:rsidRPr="00FD2F56" w:rsidRDefault="00787A71" w:rsidP="00CE0162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am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s),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ffiliation(s), </w:t>
            </w:r>
            <w:r w:rsidR="00CE0162">
              <w:rPr>
                <w:rFonts w:ascii="Times New Roman" w:eastAsia="Times New Roman" w:hAnsi="Times New Roman" w:cs="Times New Roman"/>
                <w:sz w:val="20"/>
                <w:szCs w:val="20"/>
              </w:rPr>
              <w:t>e-mail addres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 abstract (max 2 pages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87A71" w14:paraId="79A76475" w14:textId="77777777" w:rsidTr="00787A71">
        <w:tc>
          <w:tcPr>
            <w:tcW w:w="9209" w:type="dxa"/>
          </w:tcPr>
          <w:p w14:paraId="36687B86" w14:textId="77777777" w:rsidR="00787A71" w:rsidRPr="00450196" w:rsidRDefault="00787A71" w:rsidP="00FD2F5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</w:rPr>
              <w:t>Author(s) and Abstract(s) of Contribution 2</w:t>
            </w:r>
          </w:p>
          <w:p w14:paraId="6157A024" w14:textId="77777777" w:rsidR="00787A71" w:rsidRDefault="00787A71" w:rsidP="00FD2F56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am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s),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ffiliation(s), </w:t>
            </w:r>
            <w:r w:rsidR="00CE0162">
              <w:rPr>
                <w:rFonts w:ascii="Times New Roman" w:eastAsia="Times New Roman" w:hAnsi="Times New Roman" w:cs="Times New Roman"/>
                <w:sz w:val="20"/>
                <w:szCs w:val="20"/>
              </w:rPr>
              <w:t>e-mail addres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 abstract (max 2 pages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87A71" w14:paraId="2C59DD32" w14:textId="77777777" w:rsidTr="00787A71">
        <w:tc>
          <w:tcPr>
            <w:tcW w:w="9209" w:type="dxa"/>
          </w:tcPr>
          <w:p w14:paraId="25C5E57A" w14:textId="77777777" w:rsidR="00787A71" w:rsidRPr="00450196" w:rsidRDefault="00787A71" w:rsidP="00FD2F56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</w:rPr>
              <w:t>Author(s) and Abstract(s) of Contribution 3</w:t>
            </w:r>
          </w:p>
          <w:p w14:paraId="34012E4C" w14:textId="77777777" w:rsidR="00787A71" w:rsidRPr="00FB52B7" w:rsidRDefault="00787A71" w:rsidP="00FD2F56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am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s),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ffiliation(s), </w:t>
            </w:r>
            <w:r w:rsidR="00CE0162">
              <w:rPr>
                <w:rFonts w:ascii="Times New Roman" w:eastAsia="Times New Roman" w:hAnsi="Times New Roman" w:cs="Times New Roman"/>
                <w:sz w:val="20"/>
                <w:szCs w:val="20"/>
              </w:rPr>
              <w:t>e-mail addres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 abstract (max 2 pages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87A71" w14:paraId="3260C8A0" w14:textId="77777777" w:rsidTr="00787A71">
        <w:tc>
          <w:tcPr>
            <w:tcW w:w="9209" w:type="dxa"/>
          </w:tcPr>
          <w:p w14:paraId="0E879ADD" w14:textId="77777777" w:rsidR="00787A71" w:rsidRPr="00450196" w:rsidRDefault="00787A71" w:rsidP="00AC487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eastAsia="Times New Roman" w:hAnsi="Times New Roman" w:cs="Times New Roman"/>
                <w:b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Cs w:val="20"/>
              </w:rPr>
              <w:t>Author(s) and Abstract(s) of Contribution 4</w:t>
            </w:r>
          </w:p>
          <w:p w14:paraId="034CBFA5" w14:textId="77777777" w:rsidR="00787A71" w:rsidRPr="00AC4879" w:rsidRDefault="00787A71" w:rsidP="00AC487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Cs w:val="20"/>
              </w:rPr>
            </w:pP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am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s),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ffiliation(s), </w:t>
            </w:r>
            <w:r w:rsidR="00CE0162">
              <w:rPr>
                <w:rFonts w:ascii="Times New Roman" w:eastAsia="Times New Roman" w:hAnsi="Times New Roman" w:cs="Times New Roman"/>
                <w:sz w:val="20"/>
                <w:szCs w:val="20"/>
              </w:rPr>
              <w:t>e-mail addres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 abstract (max 2 pages</w:t>
            </w:r>
            <w:r w:rsidRPr="00450196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45FD77FF" w14:textId="77777777" w:rsidR="00317B5A" w:rsidRDefault="00317B5A" w:rsidP="00CC2C8B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7F14243" w14:textId="77777777" w:rsidR="00B44AEF" w:rsidRDefault="00B44AEF" w:rsidP="00CC2C8B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B44AEF" w:rsidSect="002F1F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C7164" w14:textId="77777777" w:rsidR="00D00408" w:rsidRDefault="00D00408" w:rsidP="002F1F93">
      <w:pPr>
        <w:spacing w:after="0" w:line="240" w:lineRule="auto"/>
      </w:pPr>
      <w:r>
        <w:separator/>
      </w:r>
    </w:p>
  </w:endnote>
  <w:endnote w:type="continuationSeparator" w:id="0">
    <w:p w14:paraId="40516FB0" w14:textId="77777777" w:rsidR="00D00408" w:rsidRDefault="00D00408" w:rsidP="002F1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078A1" w14:textId="77777777" w:rsidR="00BA533F" w:rsidRDefault="00BA53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2778"/>
      <w:gridCol w:w="3243"/>
    </w:tblGrid>
    <w:tr w:rsidR="00BA533F" w:rsidRPr="0032028F" w14:paraId="4F3FEA06" w14:textId="77777777" w:rsidTr="00BA533F">
      <w:trPr>
        <w:trHeight w:val="1337"/>
        <w:jc w:val="center"/>
      </w:trPr>
      <w:tc>
        <w:tcPr>
          <w:tcW w:w="3617" w:type="dxa"/>
          <w:vAlign w:val="center"/>
        </w:tcPr>
        <w:p w14:paraId="2AFD47A8" w14:textId="77777777" w:rsidR="00BA533F" w:rsidRPr="0032028F" w:rsidRDefault="00BA533F" w:rsidP="002F1F93">
          <w:pPr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</w:p>
      </w:tc>
      <w:tc>
        <w:tcPr>
          <w:tcW w:w="2778" w:type="dxa"/>
          <w:vAlign w:val="center"/>
        </w:tcPr>
        <w:p w14:paraId="51B2CAFA" w14:textId="77777777" w:rsidR="00BA533F" w:rsidRPr="0032028F" w:rsidRDefault="00BA533F" w:rsidP="002F1F93">
          <w:pPr>
            <w:jc w:val="center"/>
            <w:rPr>
              <w:rFonts w:ascii="Times New Roman" w:eastAsia="Times New Roman" w:hAnsi="Times New Roman" w:cs="Times New Roman"/>
              <w:b/>
              <w:bCs/>
              <w:noProof/>
              <w:sz w:val="24"/>
              <w:szCs w:val="24"/>
              <w:lang w:eastAsia="it-IT"/>
            </w:rPr>
          </w:pPr>
        </w:p>
      </w:tc>
      <w:tc>
        <w:tcPr>
          <w:tcW w:w="3243" w:type="dxa"/>
          <w:vAlign w:val="center"/>
        </w:tcPr>
        <w:p w14:paraId="5321B595" w14:textId="77777777" w:rsidR="00BA533F" w:rsidRPr="0032028F" w:rsidRDefault="00BA533F" w:rsidP="002F1F93">
          <w:pPr>
            <w:jc w:val="right"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32028F">
            <w:rPr>
              <w:rFonts w:ascii="Times New Roman" w:eastAsia="Times New Roman" w:hAnsi="Times New Roman" w:cs="Times New Roman"/>
              <w:b/>
              <w:bCs/>
              <w:noProof/>
              <w:sz w:val="24"/>
              <w:szCs w:val="24"/>
              <w:lang w:val="de-CH" w:eastAsia="de-CH"/>
            </w:rPr>
            <w:drawing>
              <wp:inline distT="0" distB="0" distL="0" distR="0" wp14:anchorId="74F49241" wp14:editId="659BB2AF">
                <wp:extent cx="1080000" cy="1001564"/>
                <wp:effectExtent l="0" t="0" r="6350" b="8255"/>
                <wp:docPr id="12" name="Immagin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EAA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015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201BA4D" w14:textId="77777777" w:rsidR="00BA533F" w:rsidRDefault="00BA53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D083" w14:textId="77777777" w:rsidR="00BA533F" w:rsidRDefault="00BA53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E7C30" w14:textId="77777777" w:rsidR="00D00408" w:rsidRDefault="00D00408" w:rsidP="002F1F93">
      <w:pPr>
        <w:spacing w:after="0" w:line="240" w:lineRule="auto"/>
      </w:pPr>
      <w:r>
        <w:separator/>
      </w:r>
    </w:p>
  </w:footnote>
  <w:footnote w:type="continuationSeparator" w:id="0">
    <w:p w14:paraId="65831B63" w14:textId="77777777" w:rsidR="00D00408" w:rsidRDefault="00D00408" w:rsidP="002F1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BF411" w14:textId="77777777" w:rsidR="00BA533F" w:rsidRDefault="00BA53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B4624" w14:textId="77777777" w:rsidR="00BA533F" w:rsidRDefault="00BA53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9F911" w14:textId="77777777" w:rsidR="00BA533F" w:rsidRDefault="00BA53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C4178"/>
    <w:multiLevelType w:val="hybridMultilevel"/>
    <w:tmpl w:val="7CA0A5FA"/>
    <w:lvl w:ilvl="0" w:tplc="F13AD83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8E5D45"/>
    <w:multiLevelType w:val="hybridMultilevel"/>
    <w:tmpl w:val="B6322B72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B76F7"/>
    <w:multiLevelType w:val="hybridMultilevel"/>
    <w:tmpl w:val="899CA4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902745"/>
    <w:multiLevelType w:val="hybridMultilevel"/>
    <w:tmpl w:val="91D03FC6"/>
    <w:lvl w:ilvl="0" w:tplc="7D78DE8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537E67"/>
    <w:multiLevelType w:val="hybridMultilevel"/>
    <w:tmpl w:val="4F0AB42C"/>
    <w:lvl w:ilvl="0" w:tplc="DE18B8A2">
      <w:start w:val="1"/>
      <w:numFmt w:val="decimal"/>
      <w:lvlText w:val="%1"/>
      <w:lvlJc w:val="left"/>
      <w:pPr>
        <w:ind w:left="708" w:hanging="708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12730677">
    <w:abstractNumId w:val="2"/>
  </w:num>
  <w:num w:numId="2" w16cid:durableId="283581779">
    <w:abstractNumId w:val="4"/>
  </w:num>
  <w:num w:numId="3" w16cid:durableId="1991708520">
    <w:abstractNumId w:val="3"/>
  </w:num>
  <w:num w:numId="4" w16cid:durableId="202835041">
    <w:abstractNumId w:val="1"/>
  </w:num>
  <w:num w:numId="5" w16cid:durableId="90861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LU0NTY1NjAxNrFQ0lEKTi0uzszPAykwrAUA/1hqXSwAAAA="/>
  </w:docVars>
  <w:rsids>
    <w:rsidRoot w:val="00317B5A"/>
    <w:rsid w:val="000026FF"/>
    <w:rsid w:val="000444A4"/>
    <w:rsid w:val="00051CAD"/>
    <w:rsid w:val="0005433B"/>
    <w:rsid w:val="00056580"/>
    <w:rsid w:val="00072A21"/>
    <w:rsid w:val="00091C7E"/>
    <w:rsid w:val="000B0B59"/>
    <w:rsid w:val="000C28FC"/>
    <w:rsid w:val="000D169D"/>
    <w:rsid w:val="000D6D98"/>
    <w:rsid w:val="000E5FD6"/>
    <w:rsid w:val="000F70BF"/>
    <w:rsid w:val="00105B15"/>
    <w:rsid w:val="00155FE9"/>
    <w:rsid w:val="0015691C"/>
    <w:rsid w:val="00160C1B"/>
    <w:rsid w:val="00164D29"/>
    <w:rsid w:val="0017108E"/>
    <w:rsid w:val="00177F9F"/>
    <w:rsid w:val="00181B54"/>
    <w:rsid w:val="001A45B2"/>
    <w:rsid w:val="001D6C96"/>
    <w:rsid w:val="001E1267"/>
    <w:rsid w:val="001F15BF"/>
    <w:rsid w:val="00225C44"/>
    <w:rsid w:val="00242ECF"/>
    <w:rsid w:val="00267ED5"/>
    <w:rsid w:val="00277942"/>
    <w:rsid w:val="002839DD"/>
    <w:rsid w:val="002876D4"/>
    <w:rsid w:val="002B27B3"/>
    <w:rsid w:val="002B4DEC"/>
    <w:rsid w:val="002D660F"/>
    <w:rsid w:val="002E0189"/>
    <w:rsid w:val="002E36C0"/>
    <w:rsid w:val="002F1F93"/>
    <w:rsid w:val="002F4DE6"/>
    <w:rsid w:val="002F6555"/>
    <w:rsid w:val="00316DCA"/>
    <w:rsid w:val="00317B5A"/>
    <w:rsid w:val="0032028F"/>
    <w:rsid w:val="00326BDB"/>
    <w:rsid w:val="00331C2E"/>
    <w:rsid w:val="003337D9"/>
    <w:rsid w:val="00370CFB"/>
    <w:rsid w:val="00382545"/>
    <w:rsid w:val="003931A5"/>
    <w:rsid w:val="003A091A"/>
    <w:rsid w:val="003B0C0B"/>
    <w:rsid w:val="003E2F1B"/>
    <w:rsid w:val="003F3E07"/>
    <w:rsid w:val="00426208"/>
    <w:rsid w:val="00450196"/>
    <w:rsid w:val="004B2BBB"/>
    <w:rsid w:val="004D3E1D"/>
    <w:rsid w:val="004F209B"/>
    <w:rsid w:val="004F6326"/>
    <w:rsid w:val="00502714"/>
    <w:rsid w:val="00503D9A"/>
    <w:rsid w:val="00507A21"/>
    <w:rsid w:val="00522921"/>
    <w:rsid w:val="00522F21"/>
    <w:rsid w:val="00527455"/>
    <w:rsid w:val="0055213E"/>
    <w:rsid w:val="00556D07"/>
    <w:rsid w:val="00591712"/>
    <w:rsid w:val="00593FAF"/>
    <w:rsid w:val="005B3C30"/>
    <w:rsid w:val="005C6FA6"/>
    <w:rsid w:val="005C7B94"/>
    <w:rsid w:val="00604FAC"/>
    <w:rsid w:val="0061141E"/>
    <w:rsid w:val="00614562"/>
    <w:rsid w:val="006409EA"/>
    <w:rsid w:val="0064744F"/>
    <w:rsid w:val="00657DAA"/>
    <w:rsid w:val="006674A7"/>
    <w:rsid w:val="00683406"/>
    <w:rsid w:val="00693433"/>
    <w:rsid w:val="006A3003"/>
    <w:rsid w:val="006C75E6"/>
    <w:rsid w:val="006F0967"/>
    <w:rsid w:val="006F2F9B"/>
    <w:rsid w:val="007213B1"/>
    <w:rsid w:val="0072500C"/>
    <w:rsid w:val="00733634"/>
    <w:rsid w:val="00743053"/>
    <w:rsid w:val="00754575"/>
    <w:rsid w:val="0076359D"/>
    <w:rsid w:val="00764DB7"/>
    <w:rsid w:val="00783BA6"/>
    <w:rsid w:val="0078656B"/>
    <w:rsid w:val="00787A71"/>
    <w:rsid w:val="00797950"/>
    <w:rsid w:val="007D1C30"/>
    <w:rsid w:val="00823088"/>
    <w:rsid w:val="00832146"/>
    <w:rsid w:val="0083627E"/>
    <w:rsid w:val="00863FAB"/>
    <w:rsid w:val="008664BB"/>
    <w:rsid w:val="0089465E"/>
    <w:rsid w:val="008A505C"/>
    <w:rsid w:val="008A582F"/>
    <w:rsid w:val="008F7027"/>
    <w:rsid w:val="009300DB"/>
    <w:rsid w:val="0094184D"/>
    <w:rsid w:val="00945259"/>
    <w:rsid w:val="009533D6"/>
    <w:rsid w:val="00966A3C"/>
    <w:rsid w:val="0098512E"/>
    <w:rsid w:val="00992688"/>
    <w:rsid w:val="009A19AA"/>
    <w:rsid w:val="009A35B3"/>
    <w:rsid w:val="009A43BF"/>
    <w:rsid w:val="009A548D"/>
    <w:rsid w:val="009B1804"/>
    <w:rsid w:val="009F04A1"/>
    <w:rsid w:val="009F1FD0"/>
    <w:rsid w:val="009F3D00"/>
    <w:rsid w:val="00A02DA8"/>
    <w:rsid w:val="00A33EBE"/>
    <w:rsid w:val="00A45F7D"/>
    <w:rsid w:val="00A50335"/>
    <w:rsid w:val="00A53828"/>
    <w:rsid w:val="00A554FB"/>
    <w:rsid w:val="00A646FF"/>
    <w:rsid w:val="00A66DE3"/>
    <w:rsid w:val="00A86F3D"/>
    <w:rsid w:val="00A90217"/>
    <w:rsid w:val="00AB5AA6"/>
    <w:rsid w:val="00AC2454"/>
    <w:rsid w:val="00AC4879"/>
    <w:rsid w:val="00AF2CEE"/>
    <w:rsid w:val="00AF512B"/>
    <w:rsid w:val="00AF560E"/>
    <w:rsid w:val="00B036EE"/>
    <w:rsid w:val="00B0744D"/>
    <w:rsid w:val="00B13E6E"/>
    <w:rsid w:val="00B24EDF"/>
    <w:rsid w:val="00B27BE8"/>
    <w:rsid w:val="00B33F35"/>
    <w:rsid w:val="00B44AEF"/>
    <w:rsid w:val="00B61482"/>
    <w:rsid w:val="00B679EE"/>
    <w:rsid w:val="00B740DF"/>
    <w:rsid w:val="00BA533F"/>
    <w:rsid w:val="00BB3B60"/>
    <w:rsid w:val="00BB4A6B"/>
    <w:rsid w:val="00BD5C03"/>
    <w:rsid w:val="00BD5F22"/>
    <w:rsid w:val="00BE45D8"/>
    <w:rsid w:val="00C01A6F"/>
    <w:rsid w:val="00C36D0C"/>
    <w:rsid w:val="00C409E4"/>
    <w:rsid w:val="00C42E68"/>
    <w:rsid w:val="00C56C16"/>
    <w:rsid w:val="00C6773D"/>
    <w:rsid w:val="00C93E76"/>
    <w:rsid w:val="00CA4356"/>
    <w:rsid w:val="00CC2C8B"/>
    <w:rsid w:val="00CE0162"/>
    <w:rsid w:val="00CE43BB"/>
    <w:rsid w:val="00CE5231"/>
    <w:rsid w:val="00D00408"/>
    <w:rsid w:val="00D37210"/>
    <w:rsid w:val="00D86F51"/>
    <w:rsid w:val="00DC6410"/>
    <w:rsid w:val="00DC7A12"/>
    <w:rsid w:val="00DD722E"/>
    <w:rsid w:val="00DE1680"/>
    <w:rsid w:val="00DE1B2B"/>
    <w:rsid w:val="00E06D7E"/>
    <w:rsid w:val="00E45B1A"/>
    <w:rsid w:val="00E7751C"/>
    <w:rsid w:val="00E903A9"/>
    <w:rsid w:val="00E97ECD"/>
    <w:rsid w:val="00EF0BED"/>
    <w:rsid w:val="00EF11BE"/>
    <w:rsid w:val="00EF5FB0"/>
    <w:rsid w:val="00F00B46"/>
    <w:rsid w:val="00F05DEF"/>
    <w:rsid w:val="00F230D1"/>
    <w:rsid w:val="00F26033"/>
    <w:rsid w:val="00F41713"/>
    <w:rsid w:val="00F53753"/>
    <w:rsid w:val="00F62B9F"/>
    <w:rsid w:val="00F7047C"/>
    <w:rsid w:val="00F9208C"/>
    <w:rsid w:val="00FB52B7"/>
    <w:rsid w:val="00FD2F56"/>
    <w:rsid w:val="00FF6E88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0AF7AD"/>
  <w15:docId w15:val="{53531A3E-70E4-4894-8C24-600D578BC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7B5A"/>
    <w:pPr>
      <w:spacing w:after="0" w:line="240" w:lineRule="auto"/>
    </w:pPr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2028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028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2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28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202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268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1C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C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C7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C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C7E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1F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9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1F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93"/>
    <w:rPr>
      <w:lang w:val="en-GB"/>
    </w:rPr>
  </w:style>
  <w:style w:type="character" w:customStyle="1" w:styleId="EndNoteBibliographyZchn">
    <w:name w:val="EndNote Bibliography Zchn"/>
    <w:basedOn w:val="DefaultParagraphFont"/>
    <w:link w:val="EndNoteBibliography"/>
    <w:locked/>
    <w:rsid w:val="009B1804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9B1804"/>
    <w:pPr>
      <w:spacing w:after="0" w:line="240" w:lineRule="atLeast"/>
    </w:pPr>
    <w:rPr>
      <w:rFonts w:ascii="Arial" w:hAnsi="Arial" w:cs="Arial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1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17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7D0754-BAF4-48F9-B6D0-891541097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7</Characters>
  <Application>Microsoft Office Word</Application>
  <DocSecurity>4</DocSecurity>
  <Lines>7</Lines>
  <Paragraphs>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Veneziani</dc:creator>
  <cp:keywords/>
  <dc:description/>
  <cp:lastModifiedBy>Finger  Robert</cp:lastModifiedBy>
  <cp:revision>2</cp:revision>
  <cp:lastPrinted>2020-03-13T11:56:00Z</cp:lastPrinted>
  <dcterms:created xsi:type="dcterms:W3CDTF">2022-07-21T05:15:00Z</dcterms:created>
  <dcterms:modified xsi:type="dcterms:W3CDTF">2022-07-21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